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in</w:t>
      </w:r>
      <w:r>
        <w:t xml:space="preserve"> </w:t>
      </w:r>
      <w:r>
        <w:t xml:space="preserve">Lyon,</w:t>
      </w:r>
      <w:r>
        <w:t xml:space="preserve"> </w:t>
      </w:r>
      <w:r>
        <w:t xml:space="preserve">France</w:t>
      </w:r>
    </w:p>
    <w:bookmarkStart w:id="21" w:name="Xc37c8ebdb70cfebb9eb39452451d354eb6004f2"/>
    <w:p>
      <w:pPr>
        <w:pStyle w:val="Heading1"/>
      </w:pPr>
      <w:r>
        <w:t xml:space="preserve">Internship Application Letter for Biomedical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Biomedical Engineering</w:t>
      </w:r>
      <w:r>
        <w:br/>
      </w:r>
      <w:r>
        <w:t xml:space="preserve">[Company Name or University/Institution Name]</w:t>
      </w:r>
      <w:r>
        <w:br/>
      </w:r>
      <w:r>
        <w:t xml:space="preserve">Lyon, France</w:t>
      </w:r>
    </w:p>
    <w:bookmarkStart w:id="20" w:name="X70d008b97c8adee421b1d40b54b767af6598485"/>
    <w:p>
      <w:pPr>
        <w:pStyle w:val="Heading2"/>
      </w:pPr>
      <w:r>
        <w:t xml:space="preserve">Subject: Application for Biomedical Engineer Internship at [Company/Institution Name] in Lyon</w:t>
      </w:r>
    </w:p>
    <w:p>
      <w:pPr>
        <w:pStyle w:val="FirstParagraph"/>
      </w:pPr>
      <w:r>
        <w:t xml:space="preserve">To the Esteemed Hiring Committee,</w:t>
      </w:r>
    </w:p>
    <w:p>
      <w:pPr>
        <w:pStyle w:val="BodyText"/>
      </w:pPr>
      <w:r>
        <w:t xml:space="preserve">It is with profound enthusiasm and a deep-seated commitment to advancing healthcare innovation that I submit my application for the Biomedical Engineer Internship position at [Company/Institution Name] in Lyon, France. As a highly motivated final-year undergraduate student in Biomedical Engineering at [Your University], I have meticulously cultivated my academic foundation and practical skills with the specific goal of contributing to Europe’s leading hub for medical technology and healthcare solutions. Lyon, renowned as a pivotal center for biomedical research, medical device innovation, and advanced healthcare delivery within France, represents the ideal environment for me to apply my theoretical knowledge while immersing myself in a dynamic ecosystem dedicated to improving human health outcomes.</w:t>
      </w:r>
    </w:p>
    <w:p>
      <w:pPr>
        <w:pStyle w:val="BodyText"/>
      </w:pPr>
      <w:r>
        <w:t xml:space="preserve">My academic journey has been rigorously focused on the intersection of engineering principles and clinical medicine. Courses such as Medical Device Design, Biomechanics, Biomaterials Science, and Clinical Engineering have equipped me with a robust technical toolkit. I have consistently achieved top marks (e.g., 17/20 GPA) while actively engaging in research projects directly relevant to the challenges faced by modern healthcare systems. For instance, during my independent project at [University Research Lab], I collaborated with a multidisciplinary team to develop a low-cost, portable sensor prototype for monitoring post-operative wound healing. This involved designing the hardware circuitry using Altium Designer, developing signal processing algorithms in MATLAB, and conducting preliminary validation studies adhering to ISO 13485 standards. The project culminated in a poster presentation at the [University] Innovation Symposium and reinforced my understanding of the critical path from concept to clinical applicability – a process I am eager to deepen through hands-on experience within your esteemed organization.</w:t>
      </w:r>
    </w:p>
    <w:p>
      <w:pPr>
        <w:pStyle w:val="BodyText"/>
      </w:pPr>
      <w:r>
        <w:t xml:space="preserve">What truly ignites my passion for Biomedical Engineering is witnessing how technological innovation directly translates into tangible patient benefits. France, particularly Lyon, stands at the forefront of this transformation. The city's unique concentration of world-class institutions like INSERM U1065 (Humanitas), the University of Lyon’s School of Medicine and Engineering, and leading medical device companies such as Medtronic and Stryker France creates an unparalleled ecosystem for collaboration between academia, industry, and clinical practice. I am particularly drawn to [Mention a specific project, technology area – e.g., "your department's work on AI-driven diagnostic tools for early-stage cancer detection" or "the development of novel implantable devices at your facility"] as it aligns precisely with my academic interests and career aspiration to develop patient-centric medical technologies. I am confident that the expertise and resources available at [Company/Institution Name] in Lyon are unparalleled for me to make meaningful contributions while learning from industry leaders.</w:t>
      </w:r>
    </w:p>
    <w:p>
      <w:pPr>
        <w:pStyle w:val="BodyText"/>
      </w:pPr>
      <w:r>
        <w:t xml:space="preserve">My technical skill set is directly applicable to the demands of a Biomedical Engineer intern within a French industrial or research setting. I possess proficiency in CAD software (SolidWorks, AutoCAD), programming languages (Python, C++), data analysis tools (MATLAB, R), and simulation platforms (ANSYS). Crucially, I am fluent in French at a professional level (C1 CEFR) and possess strong written and verbal communication skills necessary for effective collaboration within the French healthcare environment. I understand the importance of regulatory frameworks like CE marking under MDR 2017/745 and GDPR compliance for medical data – principles that are deeply ingrained in France's approach to medical technology development. My previous internship at [Previous Company/Institution, if applicable] involved working within a regulated environment, further solidifying my awareness of these critical standards.</w:t>
      </w:r>
    </w:p>
    <w:p>
      <w:pPr>
        <w:pStyle w:val="BodyText"/>
      </w:pPr>
      <w:r>
        <w:t xml:space="preserve">The opportunity to contribute to the Biomedical Engineering field within the vibrant context of France Lyon is not merely an academic exercise for me; it is a strategic step towards my long-term professional identity. Lyon's rich history as a center of innovation in healthcare, coupled with its modern infrastructure and collaborative spirit, offers the perfect incubator for my growth. I am eager to learn from your engineers on complex challenges such as optimizing device reliability, enhancing user experience for medical professionals, or developing sustainable solutions within the French healthcare system (e.g., adapting technology for use within the Sécurité Sociale framework). My goal is to leverage this internship to bridge the gap between engineering design and real-world clinical impact, directly supporting [Company/Institution Name]'s mission in Lyon.</w:t>
      </w:r>
    </w:p>
    <w:p>
      <w:pPr>
        <w:pStyle w:val="BodyText"/>
      </w:pPr>
      <w:r>
        <w:t xml:space="preserve">I am deeply impressed by [Company/Institution Name]'s reputation for fostering innovation and nurturing talent within the Biomedical Engineering sector. My proactive work ethic, meticulous attention to detail, ability to thrive in collaborative environments, and genuine passion for leveraging technology to improve patient care make me a strong fit for your team. I have attached my resume for your detailed review, which provides further evidence of my academic achievements and relevant project experience.</w:t>
      </w:r>
    </w:p>
    <w:p>
      <w:pPr>
        <w:pStyle w:val="BodyText"/>
      </w:pPr>
      <w:r>
        <w:t xml:space="preserve">I am writing this Internship Application Letter with the utmost sincerity, expressing not just interest, but a clear vision of how my skills and aspirations align with the needs and ambitions of [Company/Institution Name] in Lyon. I am eager to bring my dedication to biomedical innovation to your team and contribute meaningfully during my internship. The prospect of learning within France's premier biomedical engineering ecosystem in Lyon is a significant motivator for me, and I am confident that this opportunity would be mutually beneficial.</w:t>
      </w:r>
    </w:p>
    <w:p>
      <w:pPr>
        <w:pStyle w:val="BodyText"/>
      </w:pPr>
      <w:r>
        <w:t xml:space="preserve">Thank you for considering my application. I welcome the opportunity to discuss how my background, skills, and enthusiasm can contribute to the exciting work being done at [Company/Institution Name] in Lyon. I am available for an interview at your earliest convenience and can be reached via email or phone at your preferred tim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medical Engineer Position in Lyon, France</dc:title>
  <dc:creator/>
  <cp:keywords/>
  <dcterms:created xsi:type="dcterms:W3CDTF">2026-05-03T11:41:11Z</dcterms:created>
  <dcterms:modified xsi:type="dcterms:W3CDTF">2026-05-03T11:41:11Z</dcterms:modified>
</cp:coreProperties>
</file>

<file path=docProps/custom.xml><?xml version="1.0" encoding="utf-8"?>
<Properties xmlns="http://schemas.openxmlformats.org/officeDocument/2006/custom-properties" xmlns:vt="http://schemas.openxmlformats.org/officeDocument/2006/docPropsVTypes"/>
</file>